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44" w:type="pct"/>
        <w:tblInd w:w="-2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78"/>
        <w:gridCol w:w="6356"/>
        <w:gridCol w:w="1164"/>
      </w:tblGrid>
      <w:tr w:rsidR="00B10514" w:rsidRPr="003B584A" w:rsidTr="00A24D51">
        <w:trPr>
          <w:trHeight w:val="284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10514" w:rsidRPr="003B584A" w:rsidRDefault="00517BD3" w:rsidP="00077545">
            <w:pPr>
              <w:spacing w:before="120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>
              <w:rPr>
                <w:rFonts w:ascii="Arial" w:hAnsi="Arial" w:cs="Arial"/>
              </w:rPr>
              <w:br w:type="page"/>
            </w:r>
            <w:r w:rsidR="00EF1755"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 xml:space="preserve">V </w:t>
            </w:r>
          </w:p>
        </w:tc>
        <w:tc>
          <w:tcPr>
            <w:tcW w:w="334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FB0428" w:rsidRPr="003B584A" w:rsidRDefault="00D373D6" w:rsidP="005D71B7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Mikroplastik im Haushalt</w:t>
            </w:r>
          </w:p>
          <w:p w:rsidR="00B10514" w:rsidRPr="003B584A" w:rsidRDefault="00D373D6" w:rsidP="00FB0428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Textilien</w:t>
            </w:r>
          </w:p>
        </w:tc>
        <w:tc>
          <w:tcPr>
            <w:tcW w:w="6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10514" w:rsidRPr="003B584A" w:rsidRDefault="009B1A42" w:rsidP="00077545">
            <w:pPr>
              <w:spacing w:before="120" w:after="100" w:afterAutospacing="1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>
              <w:rPr>
                <w:rFonts w:ascii="Arial" w:hAnsi="Arial" w:cs="Arial"/>
                <w:b/>
                <w:color w:val="008000"/>
                <w:sz w:val="52"/>
                <w:szCs w:val="52"/>
              </w:rPr>
              <w:t>S</w:t>
            </w:r>
          </w:p>
        </w:tc>
      </w:tr>
      <w:tr w:rsidR="00B10514" w:rsidRPr="003B584A" w:rsidTr="00A24D51">
        <w:trPr>
          <w:trHeight w:val="284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10514" w:rsidRPr="003B584A" w:rsidRDefault="00B10514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10514" w:rsidRPr="00F568EE" w:rsidRDefault="00B10514" w:rsidP="00B36663">
            <w:pPr>
              <w:spacing w:before="120" w:after="120" w:line="360" w:lineRule="auto"/>
              <w:ind w:left="295"/>
              <w:rPr>
                <w:rFonts w:ascii="Arial" w:hAnsi="Arial" w:cs="Arial"/>
              </w:rPr>
            </w:pPr>
          </w:p>
        </w:tc>
      </w:tr>
      <w:tr w:rsidR="00B10514" w:rsidRPr="003B584A" w:rsidTr="004B51F0">
        <w:trPr>
          <w:trHeight w:val="863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10514" w:rsidRPr="003B584A" w:rsidRDefault="00B10514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594739" w:rsidRPr="00F568EE" w:rsidRDefault="00594739" w:rsidP="004B51F0">
            <w:pPr>
              <w:spacing w:before="120" w:after="120" w:line="276" w:lineRule="auto"/>
              <w:rPr>
                <w:rFonts w:ascii="Arial" w:hAnsi="Arial" w:cs="Arial"/>
                <w:color w:val="000000"/>
              </w:rPr>
            </w:pPr>
            <w:bookmarkStart w:id="0" w:name="_GoBack"/>
            <w:bookmarkEnd w:id="0"/>
          </w:p>
        </w:tc>
      </w:tr>
      <w:tr w:rsidR="00EF1755" w:rsidRPr="003B584A" w:rsidTr="00EF1755">
        <w:trPr>
          <w:trHeight w:val="863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EF1755" w:rsidRPr="003B584A" w:rsidRDefault="00EF1755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EF1755" w:rsidRPr="00F568EE" w:rsidRDefault="00EF1755" w:rsidP="005D4B13">
            <w:pPr>
              <w:spacing w:before="120" w:after="120" w:line="276" w:lineRule="auto"/>
              <w:ind w:left="295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ührstab, Becherglas, Erlenmeyerkolben</w:t>
            </w:r>
            <w:r w:rsidRPr="00F568EE">
              <w:rPr>
                <w:rFonts w:ascii="Arial" w:hAnsi="Arial" w:cs="Arial"/>
                <w:color w:val="000000"/>
              </w:rPr>
              <w:t>, Faltenfilter (Typ 113P)</w:t>
            </w:r>
            <w:r>
              <w:rPr>
                <w:rFonts w:ascii="Arial" w:hAnsi="Arial" w:cs="Arial"/>
                <w:color w:val="000000"/>
              </w:rPr>
              <w:t>, Messzylinder</w:t>
            </w:r>
            <w:r w:rsidRPr="00F568EE">
              <w:rPr>
                <w:rFonts w:ascii="Arial" w:hAnsi="Arial" w:cs="Arial"/>
                <w:color w:val="000000"/>
              </w:rPr>
              <w:t>, Spritzflasche mit W</w:t>
            </w:r>
            <w:r>
              <w:rPr>
                <w:rFonts w:ascii="Arial" w:hAnsi="Arial" w:cs="Arial"/>
                <w:color w:val="000000"/>
              </w:rPr>
              <w:t>asser, Trichter, Fleece, Seife, Binokular</w:t>
            </w:r>
          </w:p>
        </w:tc>
      </w:tr>
      <w:tr w:rsidR="00EF1755" w:rsidRPr="003B584A" w:rsidTr="00EF1755">
        <w:trPr>
          <w:trHeight w:val="284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EF1755" w:rsidRPr="003B584A" w:rsidRDefault="00EF1755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EF1755" w:rsidRPr="00F568EE" w:rsidRDefault="00EF1755" w:rsidP="005400EE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F568EE">
              <w:rPr>
                <w:rFonts w:ascii="Arial" w:hAnsi="Arial" w:cs="Arial"/>
              </w:rPr>
              <w:t xml:space="preserve">Ein Stück Fleece (ca. 1 cm x 1 cm) wird in ein Becherglas gegeben, mit 30 ml Wasser aufgefüllt und einem Spritzer Seife versehen. </w:t>
            </w:r>
          </w:p>
          <w:p w:rsidR="00EF1755" w:rsidRPr="00F568EE" w:rsidRDefault="00EF1755" w:rsidP="005400EE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F568EE">
              <w:rPr>
                <w:rFonts w:ascii="Arial" w:hAnsi="Arial" w:cs="Arial"/>
              </w:rPr>
              <w:t>Das Fleecestück wird ca. 5 Minuten durch Rühren</w:t>
            </w:r>
            <w:r>
              <w:rPr>
                <w:rFonts w:ascii="Arial" w:hAnsi="Arial" w:cs="Arial"/>
              </w:rPr>
              <w:t xml:space="preserve"> mit dem Rührstab</w:t>
            </w:r>
            <w:r w:rsidRPr="00F568EE">
              <w:rPr>
                <w:rFonts w:ascii="Arial" w:hAnsi="Arial" w:cs="Arial"/>
              </w:rPr>
              <w:t xml:space="preserve"> gründlich gewaschen und danach über dem Becherglas ausgewrungen und entsorgt. </w:t>
            </w:r>
          </w:p>
          <w:p w:rsidR="00EF1755" w:rsidRDefault="00EF1755" w:rsidP="005400EE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F568EE">
              <w:rPr>
                <w:rFonts w:ascii="Arial" w:hAnsi="Arial" w:cs="Arial"/>
              </w:rPr>
              <w:t xml:space="preserve">Ein Faltenfilter wird in einen Trichter gegeben, der auf einen Erlenmeyerkolben gestellt wird. </w:t>
            </w:r>
          </w:p>
          <w:p w:rsidR="00EF1755" w:rsidRPr="00F568EE" w:rsidRDefault="00EF1755" w:rsidP="00FE068D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F568EE">
              <w:rPr>
                <w:rFonts w:ascii="Arial" w:hAnsi="Arial" w:cs="Arial"/>
              </w:rPr>
              <w:t>Die gesamte Waschlauge wird langsam durch den Faltenfilter gegossen.</w:t>
            </w:r>
          </w:p>
          <w:p w:rsidR="00EF1755" w:rsidRPr="00F568EE" w:rsidRDefault="00EF1755" w:rsidP="00FE068D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F568EE">
              <w:rPr>
                <w:rFonts w:ascii="Arial" w:hAnsi="Arial" w:cs="Arial"/>
              </w:rPr>
              <w:t>Der Rückstand im Faltenfilter wird unter dem Binokular betrachtet.</w:t>
            </w:r>
          </w:p>
          <w:p w:rsidR="00EF1755" w:rsidRPr="00F568EE" w:rsidRDefault="00EF1755" w:rsidP="00FE068D">
            <w:pPr>
              <w:numPr>
                <w:ilvl w:val="0"/>
                <w:numId w:val="8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F568EE">
              <w:rPr>
                <w:rFonts w:ascii="Arial" w:hAnsi="Arial" w:cs="Arial"/>
              </w:rPr>
              <w:t>Mithilfe des Etiketts wird untersucht, woraus der Stoff besteht. Die Zusammensetzung wird notiert.</w:t>
            </w:r>
          </w:p>
        </w:tc>
      </w:tr>
      <w:tr w:rsidR="00B10514" w:rsidRPr="003B584A" w:rsidTr="004B51F0">
        <w:trPr>
          <w:trHeight w:val="1402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10514" w:rsidRPr="003B584A" w:rsidRDefault="00357B94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</w:t>
            </w:r>
            <w:r w:rsidR="00B10514" w:rsidRPr="003B584A">
              <w:rPr>
                <w:rFonts w:ascii="Arial" w:hAnsi="Arial" w:cs="Arial"/>
                <w:b/>
                <w:bCs/>
                <w:color w:val="000000"/>
              </w:rPr>
              <w:t>: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594739" w:rsidRPr="00F568EE" w:rsidRDefault="00594739" w:rsidP="00EF1755">
            <w:pPr>
              <w:spacing w:before="120" w:after="0" w:line="276" w:lineRule="auto"/>
              <w:rPr>
                <w:rFonts w:ascii="Arial" w:hAnsi="Arial" w:cs="Arial"/>
              </w:rPr>
            </w:pPr>
          </w:p>
        </w:tc>
      </w:tr>
      <w:tr w:rsidR="00B10514" w:rsidRPr="003B584A" w:rsidTr="00EF1755">
        <w:trPr>
          <w:trHeight w:val="888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10514" w:rsidRPr="003B584A" w:rsidRDefault="00B10514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10514" w:rsidRPr="00F568EE" w:rsidRDefault="00B10514" w:rsidP="00EF1755">
            <w:pPr>
              <w:spacing w:before="120" w:after="0" w:line="276" w:lineRule="auto"/>
              <w:rPr>
                <w:rFonts w:ascii="Arial" w:hAnsi="Arial" w:cs="Arial"/>
              </w:rPr>
            </w:pPr>
          </w:p>
        </w:tc>
      </w:tr>
      <w:tr w:rsidR="00B10514" w:rsidRPr="003B584A" w:rsidTr="00A24D51">
        <w:trPr>
          <w:trHeight w:val="284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10514" w:rsidRPr="003B584A" w:rsidRDefault="00B10514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10514" w:rsidRPr="00F568EE" w:rsidRDefault="00B10514" w:rsidP="00FE068D">
            <w:pPr>
              <w:spacing w:before="120"/>
              <w:ind w:left="295"/>
              <w:rPr>
                <w:rFonts w:ascii="Arial" w:hAnsi="Arial" w:cs="Arial"/>
                <w:color w:val="7030A0"/>
              </w:rPr>
            </w:pPr>
            <w:r w:rsidRPr="00F568EE">
              <w:rPr>
                <w:rFonts w:ascii="Arial" w:hAnsi="Arial" w:cs="Arial"/>
              </w:rPr>
              <w:t xml:space="preserve">Entsorgung </w:t>
            </w:r>
            <w:r w:rsidR="006A59EB" w:rsidRPr="00803749">
              <w:rPr>
                <w:rFonts w:ascii="Arial" w:hAnsi="Arial" w:cs="Arial"/>
              </w:rPr>
              <w:t xml:space="preserve">des Faltenfilters </w:t>
            </w:r>
            <w:r w:rsidR="006A59EB">
              <w:rPr>
                <w:rFonts w:ascii="Arial" w:hAnsi="Arial" w:cs="Arial"/>
              </w:rPr>
              <w:t xml:space="preserve">bzw. Kaffeefilters </w:t>
            </w:r>
            <w:r w:rsidRPr="00F568EE">
              <w:rPr>
                <w:rFonts w:ascii="Arial" w:hAnsi="Arial" w:cs="Arial"/>
              </w:rPr>
              <w:t>mit Mikroplastik</w:t>
            </w:r>
            <w:r w:rsidR="002A2504" w:rsidRPr="00F568EE">
              <w:rPr>
                <w:rFonts w:ascii="Arial" w:hAnsi="Arial" w:cs="Arial"/>
              </w:rPr>
              <w:t>fasern</w:t>
            </w:r>
            <w:r w:rsidRPr="00F568EE">
              <w:rPr>
                <w:rFonts w:ascii="Arial" w:hAnsi="Arial" w:cs="Arial"/>
              </w:rPr>
              <w:t xml:space="preserve"> im Hausmüll. Das Filtrat kann in den Ausguss gegossen werden.</w:t>
            </w:r>
          </w:p>
        </w:tc>
      </w:tr>
      <w:tr w:rsidR="00B10514" w:rsidRPr="00B20F6C" w:rsidTr="004B51F0">
        <w:trPr>
          <w:trHeight w:val="1190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10514" w:rsidRPr="003B584A" w:rsidRDefault="00B10514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7071C4" w:rsidRPr="008A1783" w:rsidRDefault="007071C4" w:rsidP="00EF1755">
            <w:pPr>
              <w:spacing w:before="120" w:after="0"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B10514" w:rsidRPr="003B584A" w:rsidTr="004B51F0">
        <w:trPr>
          <w:trHeight w:val="1202"/>
        </w:trPr>
        <w:tc>
          <w:tcPr>
            <w:tcW w:w="1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10514" w:rsidRPr="003B584A" w:rsidRDefault="00B10514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395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EE53EC" w:rsidRPr="003B584A" w:rsidRDefault="00EE53EC" w:rsidP="00EF1755">
            <w:pPr>
              <w:spacing w:before="120" w:after="0" w:line="276" w:lineRule="auto"/>
              <w:rPr>
                <w:rFonts w:ascii="Arial" w:hAnsi="Arial" w:cs="Arial"/>
                <w:color w:val="000000"/>
              </w:rPr>
            </w:pPr>
          </w:p>
        </w:tc>
      </w:tr>
    </w:tbl>
    <w:p w:rsidR="00685E7B" w:rsidRDefault="00685E7B" w:rsidP="0083729A">
      <w:pPr>
        <w:rPr>
          <w:rFonts w:ascii="Arial" w:hAnsi="Arial" w:cs="Arial"/>
        </w:rPr>
      </w:pPr>
    </w:p>
    <w:sectPr w:rsidR="00685E7B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7A5" w:rsidRDefault="00BA77A5" w:rsidP="008575B6">
      <w:pPr>
        <w:spacing w:after="0" w:line="240" w:lineRule="auto"/>
      </w:pPr>
      <w:r>
        <w:separator/>
      </w:r>
    </w:p>
  </w:endnote>
  <w:endnote w:type="continuationSeparator" w:id="0">
    <w:p w:rsidR="00BA77A5" w:rsidRDefault="00BA77A5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7A5" w:rsidRDefault="00BA77A5" w:rsidP="008575B6">
      <w:pPr>
        <w:spacing w:after="0" w:line="240" w:lineRule="auto"/>
      </w:pPr>
      <w:r>
        <w:separator/>
      </w:r>
    </w:p>
  </w:footnote>
  <w:footnote w:type="continuationSeparator" w:id="0">
    <w:p w:rsidR="00BA77A5" w:rsidRDefault="00BA77A5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Mq0FABbokoMtAAAA"/>
  </w:docVars>
  <w:rsids>
    <w:rsidRoot w:val="009E1ECE"/>
    <w:rsid w:val="00001011"/>
    <w:rsid w:val="00004C96"/>
    <w:rsid w:val="0000763C"/>
    <w:rsid w:val="00010161"/>
    <w:rsid w:val="00011C66"/>
    <w:rsid w:val="000151C7"/>
    <w:rsid w:val="000157D9"/>
    <w:rsid w:val="000236BA"/>
    <w:rsid w:val="00025678"/>
    <w:rsid w:val="00030F76"/>
    <w:rsid w:val="00031383"/>
    <w:rsid w:val="00040B1E"/>
    <w:rsid w:val="00055A86"/>
    <w:rsid w:val="00056076"/>
    <w:rsid w:val="00057A48"/>
    <w:rsid w:val="00063922"/>
    <w:rsid w:val="00065700"/>
    <w:rsid w:val="00067473"/>
    <w:rsid w:val="00071AE5"/>
    <w:rsid w:val="00076337"/>
    <w:rsid w:val="00077545"/>
    <w:rsid w:val="00081FBB"/>
    <w:rsid w:val="000833E9"/>
    <w:rsid w:val="000919C3"/>
    <w:rsid w:val="000A2011"/>
    <w:rsid w:val="000A3187"/>
    <w:rsid w:val="000A545C"/>
    <w:rsid w:val="000B12E6"/>
    <w:rsid w:val="000B320B"/>
    <w:rsid w:val="000C4C21"/>
    <w:rsid w:val="000D1275"/>
    <w:rsid w:val="000D5B21"/>
    <w:rsid w:val="000E0D3F"/>
    <w:rsid w:val="000E5D82"/>
    <w:rsid w:val="000F1B86"/>
    <w:rsid w:val="000F273D"/>
    <w:rsid w:val="00101F59"/>
    <w:rsid w:val="00103C24"/>
    <w:rsid w:val="00112199"/>
    <w:rsid w:val="00112C84"/>
    <w:rsid w:val="00114A8D"/>
    <w:rsid w:val="00120BF3"/>
    <w:rsid w:val="001228E3"/>
    <w:rsid w:val="00123536"/>
    <w:rsid w:val="00140C18"/>
    <w:rsid w:val="0014202A"/>
    <w:rsid w:val="00146691"/>
    <w:rsid w:val="00152BEC"/>
    <w:rsid w:val="001624E2"/>
    <w:rsid w:val="00165778"/>
    <w:rsid w:val="00165FC3"/>
    <w:rsid w:val="00166246"/>
    <w:rsid w:val="0017101F"/>
    <w:rsid w:val="001735CA"/>
    <w:rsid w:val="00174DEB"/>
    <w:rsid w:val="00180383"/>
    <w:rsid w:val="001863B3"/>
    <w:rsid w:val="0019669B"/>
    <w:rsid w:val="001A04F8"/>
    <w:rsid w:val="001A2033"/>
    <w:rsid w:val="001A2372"/>
    <w:rsid w:val="001B2759"/>
    <w:rsid w:val="001B5CAA"/>
    <w:rsid w:val="001B5EF3"/>
    <w:rsid w:val="001D48DF"/>
    <w:rsid w:val="001D4F54"/>
    <w:rsid w:val="001E492C"/>
    <w:rsid w:val="001F070D"/>
    <w:rsid w:val="001F0BC7"/>
    <w:rsid w:val="001F5406"/>
    <w:rsid w:val="001F56EB"/>
    <w:rsid w:val="0020239F"/>
    <w:rsid w:val="00215336"/>
    <w:rsid w:val="0021787B"/>
    <w:rsid w:val="002246F8"/>
    <w:rsid w:val="00232244"/>
    <w:rsid w:val="00232BD0"/>
    <w:rsid w:val="0023371B"/>
    <w:rsid w:val="00243252"/>
    <w:rsid w:val="002438C9"/>
    <w:rsid w:val="00247E04"/>
    <w:rsid w:val="002507E5"/>
    <w:rsid w:val="00290700"/>
    <w:rsid w:val="00291988"/>
    <w:rsid w:val="00291DA8"/>
    <w:rsid w:val="002A1156"/>
    <w:rsid w:val="002A1C0A"/>
    <w:rsid w:val="002A2504"/>
    <w:rsid w:val="002A603D"/>
    <w:rsid w:val="002A68A4"/>
    <w:rsid w:val="002B3CD9"/>
    <w:rsid w:val="002C661F"/>
    <w:rsid w:val="002C6772"/>
    <w:rsid w:val="002D540C"/>
    <w:rsid w:val="002D5BD7"/>
    <w:rsid w:val="002E5581"/>
    <w:rsid w:val="002E610B"/>
    <w:rsid w:val="002F3DD8"/>
    <w:rsid w:val="003028A1"/>
    <w:rsid w:val="0030328F"/>
    <w:rsid w:val="003171C2"/>
    <w:rsid w:val="00321FA1"/>
    <w:rsid w:val="00322F55"/>
    <w:rsid w:val="00327CBE"/>
    <w:rsid w:val="00342B1E"/>
    <w:rsid w:val="0034303C"/>
    <w:rsid w:val="00347A09"/>
    <w:rsid w:val="00357B94"/>
    <w:rsid w:val="00357D56"/>
    <w:rsid w:val="00364032"/>
    <w:rsid w:val="00365B8C"/>
    <w:rsid w:val="00371999"/>
    <w:rsid w:val="003724C7"/>
    <w:rsid w:val="0037586A"/>
    <w:rsid w:val="003826E3"/>
    <w:rsid w:val="003973B0"/>
    <w:rsid w:val="003A6EC4"/>
    <w:rsid w:val="003B1D66"/>
    <w:rsid w:val="003B584A"/>
    <w:rsid w:val="003B6F76"/>
    <w:rsid w:val="003D2C64"/>
    <w:rsid w:val="003D2F92"/>
    <w:rsid w:val="003D3BC8"/>
    <w:rsid w:val="003D3FB9"/>
    <w:rsid w:val="003E657B"/>
    <w:rsid w:val="003F1153"/>
    <w:rsid w:val="00401080"/>
    <w:rsid w:val="00403F45"/>
    <w:rsid w:val="00404792"/>
    <w:rsid w:val="004079F4"/>
    <w:rsid w:val="00411C54"/>
    <w:rsid w:val="00413898"/>
    <w:rsid w:val="00416CA9"/>
    <w:rsid w:val="004206A5"/>
    <w:rsid w:val="004254BE"/>
    <w:rsid w:val="004335AB"/>
    <w:rsid w:val="00441AAF"/>
    <w:rsid w:val="00442593"/>
    <w:rsid w:val="00442A55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7639"/>
    <w:rsid w:val="004A0753"/>
    <w:rsid w:val="004A2C91"/>
    <w:rsid w:val="004A75FB"/>
    <w:rsid w:val="004A7EF5"/>
    <w:rsid w:val="004B4367"/>
    <w:rsid w:val="004B458D"/>
    <w:rsid w:val="004B51F0"/>
    <w:rsid w:val="004C1B08"/>
    <w:rsid w:val="004D2211"/>
    <w:rsid w:val="004E0E54"/>
    <w:rsid w:val="004E1463"/>
    <w:rsid w:val="004E7C2E"/>
    <w:rsid w:val="004F1361"/>
    <w:rsid w:val="004F4CB9"/>
    <w:rsid w:val="005058EF"/>
    <w:rsid w:val="00510704"/>
    <w:rsid w:val="00514330"/>
    <w:rsid w:val="00517BD3"/>
    <w:rsid w:val="00517DA1"/>
    <w:rsid w:val="0052241F"/>
    <w:rsid w:val="00525E10"/>
    <w:rsid w:val="00526067"/>
    <w:rsid w:val="00527222"/>
    <w:rsid w:val="005303DB"/>
    <w:rsid w:val="00535145"/>
    <w:rsid w:val="005400EE"/>
    <w:rsid w:val="00540B6D"/>
    <w:rsid w:val="00546EC0"/>
    <w:rsid w:val="00555B6F"/>
    <w:rsid w:val="0055697E"/>
    <w:rsid w:val="005613D9"/>
    <w:rsid w:val="00561573"/>
    <w:rsid w:val="00562106"/>
    <w:rsid w:val="005652D7"/>
    <w:rsid w:val="005713FA"/>
    <w:rsid w:val="00574047"/>
    <w:rsid w:val="00574DE4"/>
    <w:rsid w:val="005812EC"/>
    <w:rsid w:val="00586E61"/>
    <w:rsid w:val="00587D69"/>
    <w:rsid w:val="0059129C"/>
    <w:rsid w:val="00591EB1"/>
    <w:rsid w:val="005921D2"/>
    <w:rsid w:val="00594739"/>
    <w:rsid w:val="00596D4B"/>
    <w:rsid w:val="005A6FDB"/>
    <w:rsid w:val="005B266A"/>
    <w:rsid w:val="005B58E0"/>
    <w:rsid w:val="005C3A49"/>
    <w:rsid w:val="005D4B13"/>
    <w:rsid w:val="005D4DC7"/>
    <w:rsid w:val="005D71B7"/>
    <w:rsid w:val="005E2BBE"/>
    <w:rsid w:val="005E4219"/>
    <w:rsid w:val="005F27DC"/>
    <w:rsid w:val="0060272C"/>
    <w:rsid w:val="0060582B"/>
    <w:rsid w:val="0061552D"/>
    <w:rsid w:val="00651DEA"/>
    <w:rsid w:val="0065451F"/>
    <w:rsid w:val="0065793E"/>
    <w:rsid w:val="00660394"/>
    <w:rsid w:val="00661638"/>
    <w:rsid w:val="00662348"/>
    <w:rsid w:val="00673F72"/>
    <w:rsid w:val="0067783A"/>
    <w:rsid w:val="00677B29"/>
    <w:rsid w:val="00683EBB"/>
    <w:rsid w:val="006843CB"/>
    <w:rsid w:val="00685E7B"/>
    <w:rsid w:val="00691098"/>
    <w:rsid w:val="00694ED2"/>
    <w:rsid w:val="006A0D74"/>
    <w:rsid w:val="006A1915"/>
    <w:rsid w:val="006A59EB"/>
    <w:rsid w:val="006C1A79"/>
    <w:rsid w:val="006C3EF5"/>
    <w:rsid w:val="006C645E"/>
    <w:rsid w:val="006D5001"/>
    <w:rsid w:val="006D61A3"/>
    <w:rsid w:val="006E7C91"/>
    <w:rsid w:val="006F3C76"/>
    <w:rsid w:val="00702191"/>
    <w:rsid w:val="00703193"/>
    <w:rsid w:val="007071C4"/>
    <w:rsid w:val="00713C1E"/>
    <w:rsid w:val="00716D1B"/>
    <w:rsid w:val="00720147"/>
    <w:rsid w:val="00720248"/>
    <w:rsid w:val="00736AA7"/>
    <w:rsid w:val="00736C60"/>
    <w:rsid w:val="00740564"/>
    <w:rsid w:val="00746539"/>
    <w:rsid w:val="00761F77"/>
    <w:rsid w:val="0076567B"/>
    <w:rsid w:val="0076771C"/>
    <w:rsid w:val="007729E8"/>
    <w:rsid w:val="00772B6A"/>
    <w:rsid w:val="007759C9"/>
    <w:rsid w:val="00782781"/>
    <w:rsid w:val="0079194D"/>
    <w:rsid w:val="0079318D"/>
    <w:rsid w:val="00793BE0"/>
    <w:rsid w:val="0079704A"/>
    <w:rsid w:val="007A698D"/>
    <w:rsid w:val="007B0F26"/>
    <w:rsid w:val="007B1C32"/>
    <w:rsid w:val="007C0E35"/>
    <w:rsid w:val="007C26E9"/>
    <w:rsid w:val="007D282F"/>
    <w:rsid w:val="007D446E"/>
    <w:rsid w:val="007E1633"/>
    <w:rsid w:val="007E5C76"/>
    <w:rsid w:val="007F42B3"/>
    <w:rsid w:val="007F5E09"/>
    <w:rsid w:val="00803077"/>
    <w:rsid w:val="00803749"/>
    <w:rsid w:val="00805124"/>
    <w:rsid w:val="0080652A"/>
    <w:rsid w:val="008125C2"/>
    <w:rsid w:val="00816F18"/>
    <w:rsid w:val="008220DE"/>
    <w:rsid w:val="00826C5C"/>
    <w:rsid w:val="00830D21"/>
    <w:rsid w:val="0083729A"/>
    <w:rsid w:val="008374E0"/>
    <w:rsid w:val="00841581"/>
    <w:rsid w:val="00847147"/>
    <w:rsid w:val="00847F19"/>
    <w:rsid w:val="00851F07"/>
    <w:rsid w:val="008535E6"/>
    <w:rsid w:val="00853CCF"/>
    <w:rsid w:val="008575B6"/>
    <w:rsid w:val="00857D76"/>
    <w:rsid w:val="00861DA0"/>
    <w:rsid w:val="008623F9"/>
    <w:rsid w:val="00867FA4"/>
    <w:rsid w:val="00872BA1"/>
    <w:rsid w:val="00876EC2"/>
    <w:rsid w:val="00880398"/>
    <w:rsid w:val="00880440"/>
    <w:rsid w:val="00882621"/>
    <w:rsid w:val="008865C9"/>
    <w:rsid w:val="00892296"/>
    <w:rsid w:val="00894EF5"/>
    <w:rsid w:val="008A047D"/>
    <w:rsid w:val="008A1783"/>
    <w:rsid w:val="008B2416"/>
    <w:rsid w:val="008B38D7"/>
    <w:rsid w:val="008B6280"/>
    <w:rsid w:val="008C3FB2"/>
    <w:rsid w:val="008D1CD5"/>
    <w:rsid w:val="008D4DF1"/>
    <w:rsid w:val="008E12E7"/>
    <w:rsid w:val="008E61B2"/>
    <w:rsid w:val="009115E2"/>
    <w:rsid w:val="009222F6"/>
    <w:rsid w:val="009324B5"/>
    <w:rsid w:val="0093457E"/>
    <w:rsid w:val="009403C3"/>
    <w:rsid w:val="009472FF"/>
    <w:rsid w:val="00947E3E"/>
    <w:rsid w:val="00957CDE"/>
    <w:rsid w:val="00960B8F"/>
    <w:rsid w:val="00965ABA"/>
    <w:rsid w:val="00970F92"/>
    <w:rsid w:val="0097611B"/>
    <w:rsid w:val="009772BB"/>
    <w:rsid w:val="0098640E"/>
    <w:rsid w:val="0098699A"/>
    <w:rsid w:val="00996CB1"/>
    <w:rsid w:val="0099788A"/>
    <w:rsid w:val="009A292F"/>
    <w:rsid w:val="009B1A42"/>
    <w:rsid w:val="009B1D18"/>
    <w:rsid w:val="009B293A"/>
    <w:rsid w:val="009B5E66"/>
    <w:rsid w:val="009B73E1"/>
    <w:rsid w:val="009C1917"/>
    <w:rsid w:val="009C5990"/>
    <w:rsid w:val="009C6C9A"/>
    <w:rsid w:val="009D2BCA"/>
    <w:rsid w:val="009D3945"/>
    <w:rsid w:val="009E0010"/>
    <w:rsid w:val="009E1ECE"/>
    <w:rsid w:val="009F086D"/>
    <w:rsid w:val="009F33DE"/>
    <w:rsid w:val="009F76A3"/>
    <w:rsid w:val="00A037A9"/>
    <w:rsid w:val="00A03B6B"/>
    <w:rsid w:val="00A24D51"/>
    <w:rsid w:val="00A25D7E"/>
    <w:rsid w:val="00A30C61"/>
    <w:rsid w:val="00A330C7"/>
    <w:rsid w:val="00A33374"/>
    <w:rsid w:val="00A3573B"/>
    <w:rsid w:val="00A37785"/>
    <w:rsid w:val="00A42B89"/>
    <w:rsid w:val="00A50085"/>
    <w:rsid w:val="00A5091F"/>
    <w:rsid w:val="00A70A95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2085"/>
    <w:rsid w:val="00AC3818"/>
    <w:rsid w:val="00AC6140"/>
    <w:rsid w:val="00AC6CFB"/>
    <w:rsid w:val="00AC6FD2"/>
    <w:rsid w:val="00AC7ED7"/>
    <w:rsid w:val="00AD3549"/>
    <w:rsid w:val="00AD42EE"/>
    <w:rsid w:val="00AE2A62"/>
    <w:rsid w:val="00AE5AC5"/>
    <w:rsid w:val="00AF5E5C"/>
    <w:rsid w:val="00AF762E"/>
    <w:rsid w:val="00B00006"/>
    <w:rsid w:val="00B0750F"/>
    <w:rsid w:val="00B10514"/>
    <w:rsid w:val="00B20F6C"/>
    <w:rsid w:val="00B24F18"/>
    <w:rsid w:val="00B313D8"/>
    <w:rsid w:val="00B3229B"/>
    <w:rsid w:val="00B361E4"/>
    <w:rsid w:val="00B36663"/>
    <w:rsid w:val="00B403E5"/>
    <w:rsid w:val="00B44A8F"/>
    <w:rsid w:val="00B47A6D"/>
    <w:rsid w:val="00B51437"/>
    <w:rsid w:val="00B52199"/>
    <w:rsid w:val="00B5539F"/>
    <w:rsid w:val="00B60297"/>
    <w:rsid w:val="00B60D86"/>
    <w:rsid w:val="00B620A8"/>
    <w:rsid w:val="00B75E94"/>
    <w:rsid w:val="00B839FE"/>
    <w:rsid w:val="00B83B2F"/>
    <w:rsid w:val="00B9433F"/>
    <w:rsid w:val="00BA48AD"/>
    <w:rsid w:val="00BA77A5"/>
    <w:rsid w:val="00BD138E"/>
    <w:rsid w:val="00BD5873"/>
    <w:rsid w:val="00BE67E3"/>
    <w:rsid w:val="00BF06CC"/>
    <w:rsid w:val="00BF23C6"/>
    <w:rsid w:val="00BF5EC0"/>
    <w:rsid w:val="00C005AD"/>
    <w:rsid w:val="00C0322E"/>
    <w:rsid w:val="00C034B0"/>
    <w:rsid w:val="00C10841"/>
    <w:rsid w:val="00C145E1"/>
    <w:rsid w:val="00C14A5A"/>
    <w:rsid w:val="00C16F0B"/>
    <w:rsid w:val="00C22123"/>
    <w:rsid w:val="00C22EC3"/>
    <w:rsid w:val="00C24564"/>
    <w:rsid w:val="00C26449"/>
    <w:rsid w:val="00C35FDD"/>
    <w:rsid w:val="00C41FA9"/>
    <w:rsid w:val="00C5016C"/>
    <w:rsid w:val="00C526BA"/>
    <w:rsid w:val="00C546FA"/>
    <w:rsid w:val="00C75EE3"/>
    <w:rsid w:val="00C847E2"/>
    <w:rsid w:val="00C871E6"/>
    <w:rsid w:val="00CA0DF5"/>
    <w:rsid w:val="00CA19A6"/>
    <w:rsid w:val="00CA5585"/>
    <w:rsid w:val="00CA580A"/>
    <w:rsid w:val="00CB6F04"/>
    <w:rsid w:val="00CB798D"/>
    <w:rsid w:val="00CC0647"/>
    <w:rsid w:val="00CC1C9A"/>
    <w:rsid w:val="00CC47B4"/>
    <w:rsid w:val="00CC4DA3"/>
    <w:rsid w:val="00CE1916"/>
    <w:rsid w:val="00CE4513"/>
    <w:rsid w:val="00CF4A09"/>
    <w:rsid w:val="00CF5624"/>
    <w:rsid w:val="00CF729F"/>
    <w:rsid w:val="00CF7CAA"/>
    <w:rsid w:val="00D01DD1"/>
    <w:rsid w:val="00D02B0A"/>
    <w:rsid w:val="00D15AB2"/>
    <w:rsid w:val="00D16E54"/>
    <w:rsid w:val="00D17466"/>
    <w:rsid w:val="00D204A1"/>
    <w:rsid w:val="00D22367"/>
    <w:rsid w:val="00D2586B"/>
    <w:rsid w:val="00D32F00"/>
    <w:rsid w:val="00D373D6"/>
    <w:rsid w:val="00D44065"/>
    <w:rsid w:val="00D5092D"/>
    <w:rsid w:val="00D540F9"/>
    <w:rsid w:val="00D5744A"/>
    <w:rsid w:val="00D6668A"/>
    <w:rsid w:val="00D73802"/>
    <w:rsid w:val="00D8173F"/>
    <w:rsid w:val="00D81806"/>
    <w:rsid w:val="00D84B79"/>
    <w:rsid w:val="00D86421"/>
    <w:rsid w:val="00D95715"/>
    <w:rsid w:val="00DA4C72"/>
    <w:rsid w:val="00DB2D62"/>
    <w:rsid w:val="00DB4E4A"/>
    <w:rsid w:val="00DB6E1B"/>
    <w:rsid w:val="00DC1842"/>
    <w:rsid w:val="00DE1AA1"/>
    <w:rsid w:val="00DE3437"/>
    <w:rsid w:val="00DE7039"/>
    <w:rsid w:val="00DF1C77"/>
    <w:rsid w:val="00DF2CCA"/>
    <w:rsid w:val="00E02C41"/>
    <w:rsid w:val="00E1019B"/>
    <w:rsid w:val="00E1480A"/>
    <w:rsid w:val="00E1694F"/>
    <w:rsid w:val="00E23527"/>
    <w:rsid w:val="00E23B08"/>
    <w:rsid w:val="00E259F5"/>
    <w:rsid w:val="00E336F7"/>
    <w:rsid w:val="00E339CB"/>
    <w:rsid w:val="00E3563B"/>
    <w:rsid w:val="00E41213"/>
    <w:rsid w:val="00E428DD"/>
    <w:rsid w:val="00E43947"/>
    <w:rsid w:val="00E46487"/>
    <w:rsid w:val="00E507E5"/>
    <w:rsid w:val="00E511CB"/>
    <w:rsid w:val="00E512A0"/>
    <w:rsid w:val="00E5142C"/>
    <w:rsid w:val="00E572ED"/>
    <w:rsid w:val="00E66966"/>
    <w:rsid w:val="00E66C01"/>
    <w:rsid w:val="00E679A5"/>
    <w:rsid w:val="00E7627A"/>
    <w:rsid w:val="00E77E78"/>
    <w:rsid w:val="00E94C8F"/>
    <w:rsid w:val="00EA0B11"/>
    <w:rsid w:val="00EA1FBC"/>
    <w:rsid w:val="00EA4DB8"/>
    <w:rsid w:val="00EB1222"/>
    <w:rsid w:val="00EB3225"/>
    <w:rsid w:val="00EC1681"/>
    <w:rsid w:val="00EC50EC"/>
    <w:rsid w:val="00EC64C0"/>
    <w:rsid w:val="00EC666F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6785"/>
    <w:rsid w:val="00EF1755"/>
    <w:rsid w:val="00EF3465"/>
    <w:rsid w:val="00EF437D"/>
    <w:rsid w:val="00F055D5"/>
    <w:rsid w:val="00F05C61"/>
    <w:rsid w:val="00F1402D"/>
    <w:rsid w:val="00F14F96"/>
    <w:rsid w:val="00F1753B"/>
    <w:rsid w:val="00F30EFB"/>
    <w:rsid w:val="00F371CD"/>
    <w:rsid w:val="00F469AA"/>
    <w:rsid w:val="00F535F9"/>
    <w:rsid w:val="00F568EE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736B"/>
    <w:rsid w:val="00FC386F"/>
    <w:rsid w:val="00FD67EA"/>
    <w:rsid w:val="00FE068D"/>
    <w:rsid w:val="00FE647B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C7C59"/>
  <w15:chartTrackingRefBased/>
  <w15:docId w15:val="{D744E4AF-9541-41F0-A2D7-B3B5167C1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AAC9A-3D8F-4F11-9C3D-1B5412E2B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Raab</dc:creator>
  <cp:keywords/>
  <dc:description/>
  <cp:lastModifiedBy>Patricia Raab</cp:lastModifiedBy>
  <cp:revision>4</cp:revision>
  <cp:lastPrinted>2019-11-13T13:03:00Z</cp:lastPrinted>
  <dcterms:created xsi:type="dcterms:W3CDTF">2021-05-12T14:48:00Z</dcterms:created>
  <dcterms:modified xsi:type="dcterms:W3CDTF">2021-05-12T14:56:00Z</dcterms:modified>
</cp:coreProperties>
</file>